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New</w:t>
      </w:r>
      <w:r>
        <w:t xml:space="preserve"> </w:t>
      </w:r>
      <w:r>
        <w:t xml:space="preserve">York</w:t>
      </w:r>
      <w:r>
        <w:t xml:space="preserve"> </w:t>
      </w:r>
      <w:r>
        <w:t xml:space="preserve">City</w:t>
      </w:r>
    </w:p>
    <w:bookmarkStart w:id="25" w:name="X52168986443707a38135b017e3c6c9b6472016f"/>
    <w:p>
      <w:pPr>
        <w:pStyle w:val="Heading1"/>
      </w:pPr>
      <w:r>
        <w:t xml:space="preserve">Cover Letter for Laboratory Technician Position</w:t>
      </w:r>
    </w:p>
    <w:p>
      <w:pPr>
        <w:pStyle w:val="FirstParagraph"/>
      </w:pPr>
      <w:r>
        <w:t xml:space="preserve">Dear [Hiring Manager's Name],</w:t>
      </w:r>
    </w:p>
    <w:p>
      <w:pPr>
        <w:pStyle w:val="BodyText"/>
      </w:pPr>
      <w:r>
        <w:t xml:space="preserve">I am writing to express my enthusiastic interest in the Laboratory Technician position at [Company/Organization Name] in New York City, United States. As a dedicated and detail-oriented professional with a strong background in laboratory operations and scientific research, I am eager to contribute my skills to an organization that values innovation, precision, and excellence—qualities that define the dynamic healthcare and scientific landscape of New York City.</w:t>
      </w:r>
    </w:p>
    <w:bookmarkStart w:id="20" w:name="X2110fa044a66a1fe368b3d42bc339ecd02143dc"/>
    <w:p>
      <w:pPr>
        <w:pStyle w:val="Heading2"/>
      </w:pPr>
      <w:r>
        <w:t xml:space="preserve">Why Laboratory Technician? A Passion for Science and Precision</w:t>
      </w:r>
    </w:p>
    <w:p>
      <w:pPr>
        <w:pStyle w:val="FirstParagraph"/>
      </w:pPr>
      <w:r>
        <w:t xml:space="preserve">The role of a Laboratory Technician is both challenging and rewarding, requiring a unique blend of technical expertise, analytical thinking, and adherence to rigorous protocols. In the United States, particularly in New York City, laboratories serve as the backbone of medical advancements, environmental monitoring, and pharmaceutical research. As someone who has always been fascinated by the intersection of science and real-world impact, I am eager to bring my experience and passion for laboratory work to your esteemed organization.</w:t>
      </w:r>
    </w:p>
    <w:p>
      <w:pPr>
        <w:pStyle w:val="BodyText"/>
      </w:pPr>
      <w:r>
        <w:t xml:space="preserve">Throughout my career, I have developed a deep understanding of laboratory techniques, equipment operation, and data analysis. My academic training in [Your Degree or Certification] provided me with a solid foundation in biological sciences, chemistry, and lab safety protocols. However, it is through hands-on experience that I have truly mastered the art of precision and efficiency required in a laboratory setting.</w:t>
      </w:r>
    </w:p>
    <w:bookmarkEnd w:id="20"/>
    <w:bookmarkStart w:id="21" w:name="X41e10791c20617b423e1513213ad23fc9385b22"/>
    <w:p>
      <w:pPr>
        <w:pStyle w:val="Heading2"/>
      </w:pPr>
      <w:r>
        <w:t xml:space="preserve">Experience Tailored to New York City's Laboratories</w:t>
      </w:r>
    </w:p>
    <w:p>
      <w:pPr>
        <w:pStyle w:val="FirstParagraph"/>
      </w:pPr>
      <w:r>
        <w:t xml:space="preserve">Having worked in various laboratory environments across the United States, I am particularly familiar with the high standards and fast-paced nature of laboratories in New York City. In my previous role at [Previous Laboratory Name] in Brooklyn, I was responsible for conducting routine testing, maintaining equipment calibration, and ensuring compliance with OSHA and CLIA regulations. This experience not only honed my technical skills but also taught me the importance of collaboration and communication in a team-oriented setting—a critical factor in the success of any laboratory.</w:t>
      </w:r>
    </w:p>
    <w:p>
      <w:pPr>
        <w:pStyle w:val="BodyText"/>
      </w:pPr>
      <w:r>
        <w:t xml:space="preserve">One of my proudest achievements was assisting in a project that contributed to the development of a new diagnostic tool for early detection of [relevant field, e.g., cancer, infectious diseases]. This work required meticulous attention to detail and a commitment to accuracy, both of which are non-negotiable in the United States’ highly regulated scientific environment. My ability to thrive under pressure and adapt to evolving protocols has consistently allowed me to exceed expectations in every laboratory I’ve served.</w:t>
      </w:r>
    </w:p>
    <w:bookmarkEnd w:id="21"/>
    <w:bookmarkStart w:id="22" w:name="Xad9aa84e0d65fe0931a9b220d6c1864a1c74e18"/>
    <w:p>
      <w:pPr>
        <w:pStyle w:val="Heading2"/>
      </w:pPr>
      <w:r>
        <w:t xml:space="preserve">Commitment to Excellence in the United States New York City Context</w:t>
      </w:r>
    </w:p>
    <w:p>
      <w:pPr>
        <w:pStyle w:val="FirstParagraph"/>
      </w:pPr>
      <w:r>
        <w:t xml:space="preserve">New York City is a global hub for scientific innovation, home to some of the world’s leading research institutions, hospitals, and biotechnology firms. As a Laboratory Technician in this city, I understand the responsibility that comes with working in such a competitive and impactful environment. I am deeply committed to upholding the highest standards of professionalism, ethics, and safety—values that are essential for any laboratory technician operating in the United States.</w:t>
      </w:r>
    </w:p>
    <w:p>
      <w:pPr>
        <w:pStyle w:val="BodyText"/>
      </w:pPr>
      <w:r>
        <w:t xml:space="preserve">My experience with state-of-the-art laboratory equipment, including [specific tools or technologies], has prepared me to contribute effectively to your team. I am also well-versed in the latest advancements in laboratory automation and data management systems, which align with the technological sophistication of labs in New York City. Whether it’s performing complex experiments, analyzing results, or documenting procedures, I approach every task with a focus on accuracy and efficiency.</w:t>
      </w:r>
    </w:p>
    <w:bookmarkEnd w:id="22"/>
    <w:bookmarkStart w:id="23" w:name="why-companyorganization-name"/>
    <w:p>
      <w:pPr>
        <w:pStyle w:val="Heading2"/>
      </w:pPr>
      <w:r>
        <w:t xml:space="preserve">Why [Company/Organization Name]?</w:t>
      </w:r>
    </w:p>
    <w:p>
      <w:pPr>
        <w:pStyle w:val="FirstParagraph"/>
      </w:pPr>
      <w:r>
        <w:t xml:space="preserve">I am especially drawn to [Company/Organization Name] because of your reputation for excellence in [specific field, e.g., clinical diagnostics, environmental testing, or pharmaceutical research]. New York City is a city that thrives on innovation, and your commitment to advancing scientific knowledge resonates with my own professional goals. I am particularly impressed by your work on [mention a specific project or initiative if applicable], which exemplifies the kind of impactful research that drives progress in the United States.</w:t>
      </w:r>
    </w:p>
    <w:p>
      <w:pPr>
        <w:pStyle w:val="BodyText"/>
      </w:pPr>
      <w:r>
        <w:t xml:space="preserve">Furthermore, I admire how [Company/Organization Name] fosters a culture of collaboration and continuous learning. In New York City, where diversity and creativity are at the core of every industry, I believe that working in an environment like yours would allow me to grow both professionally and personally. I am eager to contribute my skills while also learning from the expertise of your team.</w:t>
      </w:r>
    </w:p>
    <w:bookmarkEnd w:id="23"/>
    <w:bookmarkStart w:id="24" w:name="X27382e0923048d24be7059ae2a709290d9cd992"/>
    <w:p>
      <w:pPr>
        <w:pStyle w:val="Heading2"/>
      </w:pPr>
      <w:r>
        <w:t xml:space="preserve">Conclusion: A Strong Candidate for Your Team</w:t>
      </w:r>
    </w:p>
    <w:p>
      <w:pPr>
        <w:pStyle w:val="FirstParagraph"/>
      </w:pPr>
      <w:r>
        <w:t xml:space="preserve">In conclusion, I am confident that my qualifications, experience, and passion for laboratory science make me an ideal candidate for the Laboratory Technician position at [Company/Organization Name]. I am particularly excited about the opportunity to work in New York City, a place where scientific ambition meets real-world impact. I would be honored to bring my dedication to detail, technical expertise, and commitment to excellence to your organization.</w:t>
      </w:r>
    </w:p>
    <w:p>
      <w:pPr>
        <w:pStyle w:val="BodyText"/>
      </w:pPr>
      <w:r>
        <w:t xml:space="preserve">Thank you for considering my application. I would welcome the opportunity to discuss how my background and skills align with your needs. Please feel free to contact me at [Your Phone Number] or [Your Email Address] at your earliest convenience. I look forward to the possibility of contributing to the success of [Company/Organization Name] in New York City, United States.</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w:t>
      </w:r>
    </w:p>
    <w:p>
      <w:pPr>
        <w:pStyle w:val="BodyText"/>
      </w:pP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boratory Technician Position in New York City</dc:title>
  <dc:creator/>
  <dc:language>en</dc:language>
  <cp:keywords/>
  <dcterms:created xsi:type="dcterms:W3CDTF">2026-07-24T09:13:30Z</dcterms:created>
  <dcterms:modified xsi:type="dcterms:W3CDTF">2026-07-24T09:13:30Z</dcterms:modified>
</cp:coreProperties>
</file>

<file path=docProps/custom.xml><?xml version="1.0" encoding="utf-8"?>
<Properties xmlns="http://schemas.openxmlformats.org/officeDocument/2006/custom-properties" xmlns:vt="http://schemas.openxmlformats.org/officeDocument/2006/docPropsVTypes"/>
</file>